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2BB6" w:rsidRDefault="00070F25">
      <w:r>
        <w:t>Assignment Four</w:t>
      </w:r>
      <w:r w:rsidR="006D0E4B">
        <w:t xml:space="preserve"> – Approach to synchronization</w:t>
      </w:r>
    </w:p>
    <w:p w:rsidR="00136B35" w:rsidRPr="00136B35" w:rsidRDefault="00136B35">
      <w:pPr>
        <w:rPr>
          <w:b/>
        </w:rPr>
      </w:pPr>
      <w:proofErr w:type="spellStart"/>
      <w:r w:rsidRPr="00136B35">
        <w:rPr>
          <w:b/>
        </w:rPr>
        <w:t>CoffeeShopManager</w:t>
      </w:r>
      <w:proofErr w:type="spellEnd"/>
    </w:p>
    <w:p w:rsidR="006D0E4B" w:rsidRDefault="00136B35">
      <w:r>
        <w:t xml:space="preserve">I have built up a class named </w:t>
      </w:r>
      <w:proofErr w:type="spellStart"/>
      <w:r>
        <w:t>CoffeeShopManager</w:t>
      </w:r>
      <w:proofErr w:type="spellEnd"/>
      <w:r>
        <w:t xml:space="preserve"> which will have a record of all the customers being currently served in coffee shop. Along with the track of a cook serving an order with cook names and order number. This class will be a central and integral part of this application.</w:t>
      </w:r>
    </w:p>
    <w:p w:rsidR="00070F25" w:rsidRDefault="00136B35">
      <w:r>
        <w:t>There are a few data structures inside this class namely:</w:t>
      </w:r>
    </w:p>
    <w:p w:rsidR="00136B35" w:rsidRDefault="00136B35" w:rsidP="00136B35">
      <w:pPr>
        <w:pStyle w:val="ListParagraph"/>
        <w:numPr>
          <w:ilvl w:val="0"/>
          <w:numId w:val="1"/>
        </w:numPr>
      </w:pPr>
      <w:proofErr w:type="spellStart"/>
      <w:r>
        <w:t>HashMap</w:t>
      </w:r>
      <w:proofErr w:type="spellEnd"/>
      <w:r>
        <w:t xml:space="preserve">&lt;Customer, Boolean&gt; </w:t>
      </w:r>
      <w:proofErr w:type="spellStart"/>
      <w:r>
        <w:t>orderStatus</w:t>
      </w:r>
      <w:proofErr w:type="spellEnd"/>
      <w:r>
        <w:t>: indicating whether a customer’s order has been served or not.</w:t>
      </w:r>
    </w:p>
    <w:p w:rsidR="00136B35" w:rsidRDefault="00136B35" w:rsidP="00136B35">
      <w:pPr>
        <w:pStyle w:val="ListParagraph"/>
        <w:numPr>
          <w:ilvl w:val="0"/>
          <w:numId w:val="1"/>
        </w:numPr>
      </w:pPr>
      <w:proofErr w:type="spellStart"/>
      <w:r>
        <w:t>ArrayList</w:t>
      </w:r>
      <w:proofErr w:type="spellEnd"/>
      <w:r>
        <w:t>&lt;Machines&gt;: indicating currently serving active machines</w:t>
      </w:r>
    </w:p>
    <w:p w:rsidR="00136B35" w:rsidRDefault="00136B35" w:rsidP="00136B35">
      <w:pPr>
        <w:pStyle w:val="ListParagraph"/>
        <w:numPr>
          <w:ilvl w:val="0"/>
          <w:numId w:val="1"/>
        </w:numPr>
      </w:pPr>
      <w:proofErr w:type="spellStart"/>
      <w:r>
        <w:t>ArrayList</w:t>
      </w:r>
      <w:proofErr w:type="spellEnd"/>
      <w:r>
        <w:t xml:space="preserve">&lt;Customer&gt; </w:t>
      </w:r>
      <w:proofErr w:type="spellStart"/>
      <w:r>
        <w:t>currenltyServing</w:t>
      </w:r>
      <w:proofErr w:type="spellEnd"/>
      <w:r>
        <w:t>: indicating a track of customers being served currently</w:t>
      </w:r>
    </w:p>
    <w:p w:rsidR="00136B35" w:rsidRDefault="00136B35" w:rsidP="00136B35">
      <w:r>
        <w:t xml:space="preserve">All the classes such as cook, customer, machine and </w:t>
      </w:r>
      <w:proofErr w:type="spellStart"/>
      <w:r>
        <w:t>CookAnItem</w:t>
      </w:r>
      <w:proofErr w:type="spellEnd"/>
      <w:r>
        <w:t xml:space="preserve"> revolves around the above class. I have thought of two object locks predominantly for Customer side and another for Machines and Cook side.</w:t>
      </w:r>
    </w:p>
    <w:p w:rsidR="00136B35" w:rsidRDefault="00136B35" w:rsidP="00136B35">
      <w:r>
        <w:t xml:space="preserve">Synchronization would be obtained on this lock. An important point to note here is there would be just one instance of </w:t>
      </w:r>
      <w:proofErr w:type="spellStart"/>
      <w:r>
        <w:t>CoffeeShopManager</w:t>
      </w:r>
      <w:proofErr w:type="spellEnd"/>
      <w:r>
        <w:t xml:space="preserve"> in all. This object will be initiated in </w:t>
      </w:r>
      <w:proofErr w:type="spellStart"/>
      <w:r>
        <w:t>Simulation.runSimulation</w:t>
      </w:r>
      <w:proofErr w:type="spellEnd"/>
      <w:r>
        <w:t xml:space="preserve">() method with the parameters as passed to </w:t>
      </w:r>
      <w:proofErr w:type="spellStart"/>
      <w:r>
        <w:t>runSimulation</w:t>
      </w:r>
      <w:proofErr w:type="spellEnd"/>
      <w:r>
        <w:t xml:space="preserve"> like </w:t>
      </w:r>
      <w:proofErr w:type="spellStart"/>
      <w:r>
        <w:t>numTables</w:t>
      </w:r>
      <w:proofErr w:type="spellEnd"/>
      <w:r>
        <w:t xml:space="preserve">, </w:t>
      </w:r>
      <w:proofErr w:type="spellStart"/>
      <w:r>
        <w:t>numCustomers</w:t>
      </w:r>
      <w:proofErr w:type="spellEnd"/>
      <w:r>
        <w:t xml:space="preserve">, </w:t>
      </w:r>
      <w:proofErr w:type="spellStart"/>
      <w:r>
        <w:t>numCooks</w:t>
      </w:r>
      <w:proofErr w:type="spellEnd"/>
      <w:r>
        <w:t xml:space="preserve"> etc.</w:t>
      </w:r>
    </w:p>
    <w:p w:rsidR="00136B35" w:rsidRPr="00136B35" w:rsidRDefault="00136B35" w:rsidP="00136B35">
      <w:pPr>
        <w:rPr>
          <w:b/>
        </w:rPr>
      </w:pPr>
      <w:r w:rsidRPr="00136B35">
        <w:rPr>
          <w:b/>
        </w:rPr>
        <w:t>Customer</w:t>
      </w:r>
    </w:p>
    <w:p w:rsidR="00136B35" w:rsidRDefault="00136B35" w:rsidP="00136B35">
      <w:r>
        <w:t xml:space="preserve">A customer thread will acquire lock on </w:t>
      </w:r>
      <w:proofErr w:type="spellStart"/>
      <w:r>
        <w:t>CoffeeShopManager’s</w:t>
      </w:r>
      <w:proofErr w:type="spellEnd"/>
      <w:r>
        <w:t xml:space="preserve"> instance variable </w:t>
      </w:r>
      <w:proofErr w:type="spellStart"/>
      <w:r>
        <w:t>lockOne</w:t>
      </w:r>
      <w:proofErr w:type="spellEnd"/>
      <w:r>
        <w:t xml:space="preserve"> and perform the run method. Duties of a customer include waiting for tables to be available, placing an order, receiving an order and wait for customer to eat up his/her order and leave the coffee shop. Another customer will do the same thing.</w:t>
      </w:r>
    </w:p>
    <w:p w:rsidR="00136B35" w:rsidRPr="00136B35" w:rsidRDefault="00136B35" w:rsidP="00136B35">
      <w:pPr>
        <w:rPr>
          <w:b/>
        </w:rPr>
      </w:pPr>
      <w:r w:rsidRPr="00136B35">
        <w:rPr>
          <w:b/>
        </w:rPr>
        <w:t>Cook</w:t>
      </w:r>
    </w:p>
    <w:p w:rsidR="00136B35" w:rsidRDefault="00136B35" w:rsidP="00136B35">
      <w:r>
        <w:t xml:space="preserve">A cook thread will acquire lock on </w:t>
      </w:r>
      <w:proofErr w:type="spellStart"/>
      <w:r>
        <w:t>CoffeeShopmanager’s</w:t>
      </w:r>
      <w:proofErr w:type="spellEnd"/>
      <w:r>
        <w:t xml:space="preserve"> instance variable </w:t>
      </w:r>
      <w:proofErr w:type="spellStart"/>
      <w:r>
        <w:t>lockTwo</w:t>
      </w:r>
      <w:proofErr w:type="spellEnd"/>
      <w:r>
        <w:t xml:space="preserve"> and perform run method. Which will include following activities. Track whether cook is available to work or not. Then keep a track of Customer’s order. Delegate the order’s item individually to specific machine and wait for that machine to finish up. Updating the order status in </w:t>
      </w:r>
      <w:proofErr w:type="spellStart"/>
      <w:r>
        <w:t>CoffeeShopManager’s</w:t>
      </w:r>
      <w:proofErr w:type="spellEnd"/>
      <w:r>
        <w:t xml:space="preserve"> array list. Delegating or conveying this information to Customer thread indicating order has been completed.</w:t>
      </w:r>
    </w:p>
    <w:p w:rsidR="00136B35" w:rsidRPr="00136B35" w:rsidRDefault="00136B35" w:rsidP="00136B35">
      <w:pPr>
        <w:rPr>
          <w:b/>
        </w:rPr>
      </w:pPr>
      <w:r w:rsidRPr="00136B35">
        <w:rPr>
          <w:b/>
        </w:rPr>
        <w:t>Machine</w:t>
      </w:r>
      <w:bookmarkStart w:id="0" w:name="_GoBack"/>
      <w:bookmarkEnd w:id="0"/>
    </w:p>
    <w:p w:rsidR="00136B35" w:rsidRDefault="00136B35" w:rsidP="00136B35">
      <w:r>
        <w:t xml:space="preserve">A machine thread will check if machine is available to work and initiate a thread of </w:t>
      </w:r>
      <w:proofErr w:type="spellStart"/>
      <w:r>
        <w:t>CookAnItem</w:t>
      </w:r>
      <w:proofErr w:type="spellEnd"/>
      <w:r>
        <w:t xml:space="preserve"> as suggested in the pdf to cook. This thread will sleep for certain milliseconds to demonstrate a simulation.</w:t>
      </w:r>
    </w:p>
    <w:p w:rsidR="00136B35" w:rsidRDefault="00136B35" w:rsidP="00136B35">
      <w:r>
        <w:t xml:space="preserve">During all of these executions, each of the class like Customer, Cook, machine </w:t>
      </w:r>
      <w:proofErr w:type="spellStart"/>
      <w:r>
        <w:t>etc</w:t>
      </w:r>
      <w:proofErr w:type="spellEnd"/>
      <w:r>
        <w:t xml:space="preserve"> will log the Simulation events for validator to validate.</w:t>
      </w:r>
    </w:p>
    <w:p w:rsidR="00070F25" w:rsidRDefault="00136B35">
      <w:r>
        <w:t>This is the approach I have finalized for this application. There might be minor changes to what have been planned. I have created this application with a certain different approach just to verify whether this is working which we might call a hacky way of doing things. But in the coming week I will be improving this application to reflect above solution design. I am providing my code here as pseudo code in another text file.</w:t>
      </w:r>
    </w:p>
    <w:sectPr w:rsidR="00070F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FD5253"/>
    <w:multiLevelType w:val="hybridMultilevel"/>
    <w:tmpl w:val="431605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xNLC0MLM3MTQwNTYyUdpeDU4uLM/DyQAsNaABAT6R8sAAAA"/>
  </w:docVars>
  <w:rsids>
    <w:rsidRoot w:val="00AF63C8"/>
    <w:rsid w:val="00070F25"/>
    <w:rsid w:val="00136B35"/>
    <w:rsid w:val="006D0E4B"/>
    <w:rsid w:val="00732BB6"/>
    <w:rsid w:val="00AF6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D07BB"/>
  <w15:chartTrackingRefBased/>
  <w15:docId w15:val="{14061A83-FCFB-469F-B7EE-3CB32125F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6B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Chander Bhatia</dc:creator>
  <cp:keywords/>
  <dc:description/>
  <cp:lastModifiedBy>Akash Chander Bhatia</cp:lastModifiedBy>
  <cp:revision>2</cp:revision>
  <dcterms:created xsi:type="dcterms:W3CDTF">2017-02-16T20:16:00Z</dcterms:created>
  <dcterms:modified xsi:type="dcterms:W3CDTF">2017-02-16T21:36:00Z</dcterms:modified>
</cp:coreProperties>
</file>